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bookmarkStart w:id="21" w:name="internship-application-letter"/>
    <w:p>
      <w:pPr>
        <w:pStyle w:val="Heading1"/>
      </w:pPr>
      <w:r>
        <w:t xml:space="preserve">Internship Application Letter</w:t>
      </w:r>
    </w:p>
    <w:bookmarkStart w:id="20" w:name="X9b1a9b550eaa26c927b003f8d83671af6a2fb71"/>
    <w:p>
      <w:pPr>
        <w:pStyle w:val="Heading2"/>
      </w:pPr>
      <w:r>
        <w:t xml:space="preserve">Meteorologist Internship Opportunity at Environment and Climate Change Canada, Montreal</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nvironment and Climate Change Canada</w:t>
      </w:r>
      <w:r>
        <w:br/>
      </w:r>
      <w:r>
        <w:t xml:space="preserve">4905, rue St-Denis</w:t>
      </w:r>
      <w:r>
        <w:br/>
      </w:r>
      <w:r>
        <w:t xml:space="preserve">Montreal, QC H2V 3P8</w:t>
      </w:r>
      <w:r>
        <w:br/>
      </w:r>
      <w:r>
        <w:t xml:space="preserve">Canada</w:t>
      </w:r>
    </w:p>
    <w:p>
      <w:pPr>
        <w:pStyle w:val="BodyText"/>
      </w:pPr>
      <w:r>
        <w:t xml:space="preserve">Dear Hiring Manager,</w:t>
      </w:r>
    </w:p>
    <w:p>
      <w:pPr>
        <w:pStyle w:val="BodyText"/>
      </w:pPr>
      <w:r>
        <w:t xml:space="preserve">I am writing with profound enthusiasm to submit my application for the Meteorologist Internship position within Environment and Climate Change Canada's Montreal office, as advertised on the Government of Canada's Job Bank portal. As a final-year Atmospheric Science student at McGill University with a specialization in dynamic meteorology and a deep commitment to advancing climate resilience in Canadian communities, I am confident that my academic background, technical skills, and passion for understanding complex atmospheric systems align precisely with the requirements of this internship opportunity. My aspiration to contribute meaningfully to Canada's meteorological infrastructure—particularly in Montreal's unique climatic context—makes this position an ideal next step in my professional journey.</w:t>
      </w:r>
    </w:p>
    <w:p>
      <w:pPr>
        <w:pStyle w:val="BodyText"/>
      </w:pPr>
      <w:r>
        <w:t xml:space="preserve">Throughout my undergraduate studies at McGill, I have immersed myself in the study of synoptic and mesoscale meteorology with particular focus on North American weather patterns. My coursework—including Advanced Numerical Weather Prediction, Climate Dynamics, and Atmospheric Thermodynamics—provided me with rigorous theoretical grounding that I actively applied during a research project analyzing winter storm systems across the Great Lakes region. Using WRF (Weather Research and Forecasting) model outputs and data from Environment and Climate Change Canada's historical archives, my team developed an enhanced forecasting methodology for lake-effect snow events, which directly addresses the challenges faced by Montrealers during our signature winter weather. This experience solidified my understanding of how localized meteorological research translates into tangible community safety benefits—something I deeply value as a future Meteorologist serving in Canada Montreal.</w:t>
      </w:r>
    </w:p>
    <w:p>
      <w:pPr>
        <w:pStyle w:val="BodyText"/>
      </w:pPr>
      <w:r>
        <w:t xml:space="preserve">My technical proficiency extends beyond academic theory to hands-on application. During my summer 2023 internship with the Canadian Meteorological Service of Quebec, I assisted in real-time weather analysis for the Montreal region, utilizing the GEM (Global Environmental Multiscale) model and NEXRAD radar data to monitor severe weather systems. I contributed to a critical report on urban heat island effects in downtown Montreal—a phenomenon increasingly relevant as climate change intensifies summer temperatures across Canada. This experience taught me how meteorological data informs city planning decisions, from emergency management protocols for extreme weather events to infrastructure resilience strategies. Most significantly, I witnessed firsthand how Environment and Climate Change Canada's Montreal team serves as the nerve center for national weather monitoring, processing over 15 million data points daily from stations across Quebec. This operational scale is precisely what I aim to support through this internship.</w:t>
      </w:r>
    </w:p>
    <w:p>
      <w:pPr>
        <w:pStyle w:val="BodyText"/>
      </w:pPr>
      <w:r>
        <w:t xml:space="preserve">What excites me most about contributing to Environment and Climate Change Canada in Montreal is the unique convergence of academic excellence, environmental urgency, and community impact that defines this location. Montreal's position at the intersection of maritime and continental climate systems creates a living laboratory for meteorological study—where lake-effect snow from the St. Lawrence River collides with Arctic air masses during winter, or where summer humidity patterns interact with urban topography to create localized thunderstorm clusters. As a native Montreallais who has experienced firsthand how weather disruptions impact daily life—from school cancellations due to ice storms to heat advisories in our densely populated neighborhoods—I understand the profound societal stakes of accurate forecasting. This personal connection drives my commitment to ensuring that the Meteorologist internships at this institution serve not just as academic training, but as direct service to Canadian communities.</w:t>
      </w:r>
    </w:p>
    <w:p>
      <w:pPr>
        <w:pStyle w:val="BodyText"/>
      </w:pPr>
      <w:r>
        <w:t xml:space="preserve">My technical toolkit includes advanced proficiency in Python (with libraries like Matplotlib and xarray for data visualization), GIS mapping software, and experience processing satellite imagery through the NASA Earthdata platform. I am also fluent in both English and French—having completed my university studies under Quebec's dual-language program—which allows me to communicate effectively with diverse teams across Canada. Crucially, I have studied Environment Canada's operational protocols for severe weather alerts (including the new "Extreme Weather" category introduced in 2023) and understand the precise data requirements for issuing public advisories that protect Montrealers' safety. I am particularly eager to learn from your team's work on climate adaptation projects, such as the ongoing Climate Resilience Initiative targeting vulnerable communities across Quebec.</w:t>
      </w:r>
    </w:p>
    <w:p>
      <w:pPr>
        <w:pStyle w:val="BodyText"/>
      </w:pPr>
      <w:r>
        <w:t xml:space="preserve">Environment and Climate Change Canada's Montreal office represents the perfect confluence of my professional aspirations and Canada's national meteorological needs. Your recent investments in high-resolution forecasting models for urban environments directly align with my research interests, while your partnership with McGill University's Atmospheric Science Department offers unparalleled mentorship opportunities. I am especially motivated by your team's work on the National Weather Service Network updates that improve forecast accuracy for cities like Montreal, where complex terrain and urban density create unique atmospheric challenges. As a candidate who has grown up observing the dynamic weather patterns of this city—from summer thunderstorms over Mount Royal to winter blizzards transforming downtown streets—I bring both technical readiness and authentic local perspective to this internship.</w:t>
      </w:r>
    </w:p>
    <w:p>
      <w:pPr>
        <w:pStyle w:val="BodyText"/>
      </w:pPr>
      <w:r>
        <w:t xml:space="preserve">My academic record (GPA: 3.8/4.0) includes honors for my research on climate variability in the St. Lawrence Valley, and I have actively engaged with Montreal's scientific community through volunteer work at the Montreal Science Centre, where I designed interactive exhibits about weather prediction for public education events. These experiences have honed my ability to translate complex meteorological concepts into accessible information—a skill essential for supporting Environment and Climate Change Canada's public communication initiatives. As a future Meteorologist committed to serving Canada, I am eager to apply these skills under the guidance of your expert team in Montreal.</w:t>
      </w:r>
    </w:p>
    <w:p>
      <w:pPr>
        <w:pStyle w:val="BodyText"/>
      </w:pPr>
      <w:r>
        <w:t xml:space="preserve">I am prepared to begin this internship immediately upon graduation in May 2024 and would welcome the opportunity to discuss how my background aligns with your current projects. Thank you for considering my application for this vital Meteorologist Internship within Canada Montreal's premier weather research institution. I have attached my resume and academic transcripts for your review and am available at your convenience for an interview.</w:t>
      </w:r>
    </w:p>
    <w:p>
      <w:pPr>
        <w:pStyle w:val="BodyText"/>
      </w:pPr>
      <w:r>
        <w:t xml:space="preserve">"The weather is not a prediction—it's the conversation between our planet and us. I want to listen more carefully, speak more clearly, and serve with greater precision in Montreal's unique atmospheric context."</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5-12-09T00:49:12Z</dcterms:created>
  <dcterms:modified xsi:type="dcterms:W3CDTF">2025-12-09T00:49:12Z</dcterms:modified>
</cp:coreProperties>
</file>

<file path=docProps/custom.xml><?xml version="1.0" encoding="utf-8"?>
<Properties xmlns="http://schemas.openxmlformats.org/officeDocument/2006/custom-properties" xmlns:vt="http://schemas.openxmlformats.org/officeDocument/2006/docPropsVTypes"/>
</file>